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914e3d096d3a3892eb7db2ca2d69b6ce86a288a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3. Заявление о выдаче разрешения на ввод объекта в эксплуатацию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строительного подряда № 12-СМР заключен 15.03.2025, цена - 186 000 000 руб., срок завершения - 30.11.2025. Заказчик перечислил аванс 55 800 000 руб. Подрядчик предъявил акты на 142 000 000 руб., но заказчик выявил дефекты кровли, несоответствие огнезащиты и отставание от графика. Независимое обследование оценило устранение недостатков в 12 450 000 руб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1aa61a38d5035a7208000cc09118fb4cafac2e7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ВЫДАЧЕ РАЗРЕШЕНИЯ НА ВВОД ОБЪЕКТА В ЭКСПЛУАТАЦИЮ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строительного подряда № 12-СМР заключен 15.03.2025, цена - 186 000 000 руб., срок завершения - 30.11.2025. Заказчик перечислил аванс 55 800 000 руб. Подрядчик предъявил акты на 142 000 000 руб., но заказчик выявил дефекты кровли, несоответствие огнезащиты и отставание от графика. Независимое обследование оценило устранение недостатков в 12 450 000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7 и 4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0-757 ГК РФ о строительном подря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55 Градостроительного кодекса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ыдать разрешение на ввод объекта в эксплуатацию либо указать конкретные устранимые несоответств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5Z</dcterms:created>
  <dcterms:modified xsi:type="dcterms:W3CDTF">2026-07-18T09:18:4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